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5C753" w14:textId="7A103B09" w:rsidR="000D2FB9" w:rsidRPr="00D73E37" w:rsidRDefault="000D2FB9" w:rsidP="00E118D5">
      <w:pPr>
        <w:pBdr>
          <w:bar w:val="single" w:sz="4" w:color="auto"/>
        </w:pBdr>
        <w:rPr>
          <w:bCs/>
          <w:sz w:val="24"/>
          <w:szCs w:val="24"/>
        </w:rPr>
      </w:pPr>
    </w:p>
    <w:tbl>
      <w:tblPr>
        <w:tblStyle w:val="TableGrid"/>
        <w:tblW w:w="5107" w:type="pct"/>
        <w:tblBorders>
          <w:top w:val="single" w:sz="12" w:space="0" w:color="E40521"/>
          <w:left w:val="single" w:sz="12" w:space="0" w:color="E40521"/>
          <w:bottom w:val="single" w:sz="12" w:space="0" w:color="E40521"/>
          <w:right w:val="single" w:sz="12" w:space="0" w:color="E40521"/>
          <w:insideH w:val="single" w:sz="12" w:space="0" w:color="E40521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1882"/>
        <w:gridCol w:w="4070"/>
        <w:gridCol w:w="3505"/>
        <w:gridCol w:w="4769"/>
      </w:tblGrid>
      <w:tr w:rsidR="003126A2" w:rsidRPr="00D73E37" w14:paraId="59CC7A93" w14:textId="77777777" w:rsidTr="002C42B2">
        <w:trPr>
          <w:trHeight w:val="1047"/>
          <w:tblHeader/>
        </w:trPr>
        <w:tc>
          <w:tcPr>
            <w:tcW w:w="661" w:type="pct"/>
            <w:shd w:val="clear" w:color="auto" w:fill="E40521"/>
            <w:vAlign w:val="center"/>
          </w:tcPr>
          <w:p w14:paraId="38425F8B" w14:textId="77777777" w:rsidR="003126A2" w:rsidRPr="002470BD" w:rsidRDefault="003126A2" w:rsidP="003126A2">
            <w:pPr>
              <w:jc w:val="center"/>
              <w:rPr>
                <w:rFonts w:ascii="Calibri" w:hAnsi="Calibri" w:cs="Calibri"/>
                <w:noProof/>
                <w:color w:val="FFC000"/>
                <w:sz w:val="24"/>
                <w:szCs w:val="24"/>
                <w:highlight w:val="magenta"/>
              </w:rPr>
            </w:pPr>
          </w:p>
        </w:tc>
        <w:tc>
          <w:tcPr>
            <w:tcW w:w="1430" w:type="pct"/>
            <w:shd w:val="clear" w:color="auto" w:fill="E40521"/>
            <w:vAlign w:val="center"/>
          </w:tcPr>
          <w:p w14:paraId="655816CF" w14:textId="28BF813B" w:rsidR="003126A2" w:rsidRPr="00D73E37" w:rsidRDefault="003126A2" w:rsidP="003126A2">
            <w:pPr>
              <w:jc w:val="center"/>
              <w:rPr>
                <w:rFonts w:ascii="Myriad Pro" w:hAnsi="Myriad Pro" w:cs="Calibri"/>
                <w:bCs/>
                <w:color w:val="FFFFFF" w:themeColor="background1"/>
                <w:sz w:val="48"/>
                <w:szCs w:val="48"/>
              </w:rPr>
            </w:pPr>
            <w:r w:rsidRPr="00D73E37">
              <w:rPr>
                <w:rFonts w:ascii="Myriad Pro" w:hAnsi="Myriad Pro" w:cs="Calibri"/>
                <w:bCs/>
                <w:color w:val="FFFFFF" w:themeColor="background1"/>
                <w:sz w:val="48"/>
                <w:szCs w:val="48"/>
              </w:rPr>
              <w:t>The Event</w:t>
            </w:r>
          </w:p>
        </w:tc>
        <w:tc>
          <w:tcPr>
            <w:tcW w:w="1232" w:type="pct"/>
            <w:shd w:val="clear" w:color="auto" w:fill="E40521"/>
            <w:vAlign w:val="center"/>
          </w:tcPr>
          <w:p w14:paraId="7F6FEFB1" w14:textId="1A01E5BA" w:rsidR="003126A2" w:rsidRPr="00D73E37" w:rsidRDefault="003126A2" w:rsidP="003126A2">
            <w:pPr>
              <w:jc w:val="center"/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</w:pPr>
            <w:r w:rsidRPr="00D73E37"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  <w:t>The Date</w:t>
            </w:r>
          </w:p>
        </w:tc>
        <w:tc>
          <w:tcPr>
            <w:tcW w:w="1676" w:type="pct"/>
            <w:shd w:val="clear" w:color="auto" w:fill="E40521"/>
            <w:vAlign w:val="center"/>
          </w:tcPr>
          <w:p w14:paraId="044B5A1B" w14:textId="20436BEB" w:rsidR="003126A2" w:rsidRPr="00D73E37" w:rsidRDefault="003126A2" w:rsidP="003126A2">
            <w:pPr>
              <w:jc w:val="center"/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</w:pPr>
            <w:r w:rsidRPr="00D73E37"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  <w:t>The Info</w:t>
            </w:r>
          </w:p>
        </w:tc>
      </w:tr>
      <w:tr w:rsidR="00E3068E" w:rsidRPr="00D73E37" w14:paraId="44CC5CA7" w14:textId="2915DDBD" w:rsidTr="002C42B2">
        <w:trPr>
          <w:trHeight w:val="1047"/>
        </w:trPr>
        <w:tc>
          <w:tcPr>
            <w:tcW w:w="661" w:type="pct"/>
            <w:shd w:val="clear" w:color="auto" w:fill="FFFFFF" w:themeFill="background1"/>
            <w:vAlign w:val="center"/>
          </w:tcPr>
          <w:p w14:paraId="588C8AFD" w14:textId="1B7868C2" w:rsidR="003126A2" w:rsidRPr="00D73E37" w:rsidRDefault="003126A2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75579E5C" wp14:editId="3D631EFE">
                  <wp:extent cx="914400" cy="914400"/>
                  <wp:effectExtent l="0" t="0" r="0" b="0"/>
                  <wp:docPr id="1" name="Graphic 1" descr="List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List outlin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shd w:val="clear" w:color="auto" w:fill="FFFFFF" w:themeFill="background1"/>
            <w:vAlign w:val="center"/>
          </w:tcPr>
          <w:p w14:paraId="22BCEC92" w14:textId="0624ECAA" w:rsidR="003126A2" w:rsidRPr="00614EE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University application guidance for Access students with local universities.</w:t>
            </w:r>
          </w:p>
        </w:tc>
        <w:tc>
          <w:tcPr>
            <w:tcW w:w="1232" w:type="pct"/>
            <w:shd w:val="clear" w:color="auto" w:fill="FFFFFF" w:themeFill="background1"/>
            <w:vAlign w:val="center"/>
          </w:tcPr>
          <w:p w14:paraId="563173F7" w14:textId="3E7A6566" w:rsidR="003126A2" w:rsidRPr="00D73E3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W</w:t>
            </w:r>
            <w:r w:rsidR="003126A2" w:rsidRPr="00D73E37">
              <w:rPr>
                <w:rFonts w:ascii="Myriad Pro" w:hAnsi="Myriad Pro" w:cs="Calibri"/>
                <w:sz w:val="24"/>
                <w:szCs w:val="24"/>
              </w:rPr>
              <w:t xml:space="preserve">eek commencing </w:t>
            </w:r>
            <w:r w:rsidR="00CC5052">
              <w:rPr>
                <w:rFonts w:ascii="Myriad Pro" w:hAnsi="Myriad Pro" w:cs="Calibri"/>
                <w:sz w:val="24"/>
                <w:szCs w:val="24"/>
              </w:rPr>
              <w:t>2</w:t>
            </w:r>
            <w:r w:rsidR="0085146D">
              <w:rPr>
                <w:rFonts w:ascii="Myriad Pro" w:hAnsi="Myriad Pro" w:cs="Calibri"/>
                <w:sz w:val="24"/>
                <w:szCs w:val="24"/>
              </w:rPr>
              <w:t>2nd</w:t>
            </w:r>
            <w:r w:rsidR="00CC505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3126A2" w:rsidRPr="00D73E37">
              <w:rPr>
                <w:rFonts w:ascii="Myriad Pro" w:hAnsi="Myriad Pro" w:cs="Calibri"/>
                <w:sz w:val="24"/>
                <w:szCs w:val="24"/>
              </w:rPr>
              <w:t>September 202</w:t>
            </w:r>
            <w:r w:rsidR="001B377F">
              <w:rPr>
                <w:rFonts w:ascii="Myriad Pro" w:hAnsi="Myriad Pro" w:cs="Calibri"/>
                <w:sz w:val="24"/>
                <w:szCs w:val="24"/>
              </w:rPr>
              <w:t>5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shd w:val="clear" w:color="auto" w:fill="FFFFFF" w:themeFill="background1"/>
            <w:vAlign w:val="center"/>
          </w:tcPr>
          <w:p w14:paraId="46E85F9F" w14:textId="40C3B207" w:rsidR="00F652B8" w:rsidRPr="00DB74B2" w:rsidRDefault="003126A2" w:rsidP="00E3068E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Weeklong programme of visiting local universities giving group sessions to Access students supported by the Careers team at MB, </w:t>
            </w:r>
            <w:proofErr w:type="gramStart"/>
            <w:r w:rsidRPr="00DB74B2">
              <w:rPr>
                <w:rFonts w:ascii="Myriad Pro" w:hAnsi="Myriad Pro" w:cs="Calibri"/>
                <w:sz w:val="24"/>
                <w:szCs w:val="24"/>
              </w:rPr>
              <w:t>JW</w:t>
            </w:r>
            <w:proofErr w:type="gram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and SC.</w:t>
            </w:r>
          </w:p>
        </w:tc>
      </w:tr>
      <w:tr w:rsidR="007B44E9" w:rsidRPr="00D73E37" w14:paraId="54A49CED" w14:textId="5BA926EF" w:rsidTr="002C42B2">
        <w:trPr>
          <w:trHeight w:val="1503"/>
        </w:trPr>
        <w:tc>
          <w:tcPr>
            <w:tcW w:w="661" w:type="pct"/>
            <w:vAlign w:val="center"/>
          </w:tcPr>
          <w:p w14:paraId="16583018" w14:textId="3A352535" w:rsidR="003126A2" w:rsidRPr="00D73E37" w:rsidRDefault="003126A2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23E1283D" wp14:editId="720ED6B0">
                  <wp:extent cx="914400" cy="914400"/>
                  <wp:effectExtent l="0" t="0" r="0" b="0"/>
                  <wp:docPr id="4" name="Graphic 4" descr="Graduation cap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Graduation cap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039CE1A" w14:textId="085BB076" w:rsidR="003126A2" w:rsidRPr="00614EE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BMet Higher Education Fairs.</w:t>
            </w:r>
          </w:p>
        </w:tc>
        <w:tc>
          <w:tcPr>
            <w:tcW w:w="1232" w:type="pct"/>
            <w:vAlign w:val="center"/>
          </w:tcPr>
          <w:p w14:paraId="4BA773D0" w14:textId="430167FE" w:rsidR="003126A2" w:rsidRPr="00D73E3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sz w:val="24"/>
                <w:szCs w:val="24"/>
              </w:rPr>
              <w:t xml:space="preserve">Monday </w:t>
            </w:r>
            <w:r w:rsidR="001B377F">
              <w:rPr>
                <w:rFonts w:ascii="Myriad Pro" w:hAnsi="Myriad Pro" w:cs="Calibri"/>
                <w:sz w:val="24"/>
                <w:szCs w:val="24"/>
              </w:rPr>
              <w:t>29</w:t>
            </w:r>
            <w:r w:rsidR="007E6350" w:rsidRPr="007E6350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7E6350">
              <w:rPr>
                <w:rFonts w:ascii="Myriad Pro" w:hAnsi="Myriad Pro" w:cs="Calibri"/>
                <w:sz w:val="24"/>
                <w:szCs w:val="24"/>
              </w:rPr>
              <w:t xml:space="preserve"> September a</w:t>
            </w:r>
            <w:r w:rsidRPr="00D73E37">
              <w:rPr>
                <w:rFonts w:ascii="Myriad Pro" w:hAnsi="Myriad Pro" w:cs="Calibri"/>
                <w:sz w:val="24"/>
                <w:szCs w:val="24"/>
              </w:rPr>
              <w:t>t SC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7212D52A" w14:textId="5CF33AD1" w:rsidR="003126A2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sz w:val="24"/>
                <w:szCs w:val="24"/>
              </w:rPr>
              <w:t>Tuesday</w:t>
            </w:r>
            <w:r w:rsidR="001B377F">
              <w:rPr>
                <w:rFonts w:ascii="Myriad Pro" w:hAnsi="Myriad Pro" w:cs="Calibri"/>
                <w:sz w:val="24"/>
                <w:szCs w:val="24"/>
              </w:rPr>
              <w:t xml:space="preserve"> 30th</w:t>
            </w:r>
            <w:r w:rsidR="007E6350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A9706B">
              <w:rPr>
                <w:rFonts w:ascii="Myriad Pro" w:hAnsi="Myriad Pro" w:cs="Calibri"/>
                <w:sz w:val="24"/>
                <w:szCs w:val="24"/>
              </w:rPr>
              <w:t>September</w:t>
            </w:r>
            <w:r w:rsidRPr="00D73E37">
              <w:rPr>
                <w:rFonts w:ascii="Myriad Pro" w:hAnsi="Myriad Pro" w:cs="Calibri"/>
                <w:sz w:val="24"/>
                <w:szCs w:val="24"/>
              </w:rPr>
              <w:t xml:space="preserve"> at MB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0317CBD3" w14:textId="77777777" w:rsidR="00471387" w:rsidRPr="00D73E3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5ECE0673" w14:textId="77133576" w:rsidR="003126A2" w:rsidRPr="00D73E3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Bespoke tutorial H.E sessions with a range of targeted universities throughout September and October at JW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0347864E" w14:textId="2E919913" w:rsidR="00F652B8" w:rsidRPr="00DB74B2" w:rsidRDefault="003126A2" w:rsidP="00E3068E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proofErr w:type="gramStart"/>
            <w:r w:rsidRPr="00DB74B2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gram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HE Fairs for all BMet students. BMet students can attend fairs at any of the colleges. Providing information on HE courses and answering questions about courses and facilities.</w:t>
            </w:r>
          </w:p>
        </w:tc>
      </w:tr>
      <w:tr w:rsidR="007B44E9" w:rsidRPr="00D73E37" w14:paraId="5340D9A0" w14:textId="69F80BE4" w:rsidTr="002C42B2">
        <w:trPr>
          <w:trHeight w:val="1468"/>
        </w:trPr>
        <w:tc>
          <w:tcPr>
            <w:tcW w:w="661" w:type="pct"/>
            <w:vAlign w:val="center"/>
          </w:tcPr>
          <w:p w14:paraId="3C785DEF" w14:textId="0E997000" w:rsidR="003126A2" w:rsidRPr="00D73E37" w:rsidRDefault="003126A2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2F6A63ED" wp14:editId="4B7A3502">
                  <wp:extent cx="914400" cy="914400"/>
                  <wp:effectExtent l="0" t="0" r="0" b="0"/>
                  <wp:docPr id="5" name="Graphic 5" descr="Teach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Teacher outlin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4DF0C4F0" w14:textId="77777777" w:rsidR="003126A2" w:rsidRPr="00614EE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Personal Statement Support.</w:t>
            </w:r>
          </w:p>
          <w:p w14:paraId="6C81AD33" w14:textId="77777777" w:rsidR="007B44E9" w:rsidRPr="00614EE7" w:rsidRDefault="007B44E9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E627C20" w14:textId="2664CCA4" w:rsidR="007B44E9" w:rsidRPr="00614EE7" w:rsidRDefault="007B44E9" w:rsidP="00D73E3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</w:tc>
        <w:tc>
          <w:tcPr>
            <w:tcW w:w="1232" w:type="pct"/>
            <w:vAlign w:val="center"/>
          </w:tcPr>
          <w:p w14:paraId="04B8D0C3" w14:textId="164949F7" w:rsidR="00614EE7" w:rsidRDefault="00614EE7" w:rsidP="00D73E3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W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eek commencing </w:t>
            </w:r>
            <w:r w:rsidR="001B377F">
              <w:rPr>
                <w:rFonts w:ascii="Myriad Pro" w:hAnsi="Myriad Pro" w:cs="Calibri"/>
                <w:sz w:val="24"/>
                <w:szCs w:val="24"/>
              </w:rPr>
              <w:t>13</w:t>
            </w:r>
            <w:r w:rsidRPr="00614EE7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 October 202</w:t>
            </w:r>
            <w:r w:rsidR="00BC4501">
              <w:rPr>
                <w:rFonts w:ascii="Myriad Pro" w:hAnsi="Myriad Pro" w:cs="Calibri"/>
                <w:sz w:val="24"/>
                <w:szCs w:val="24"/>
              </w:rPr>
              <w:t>5</w:t>
            </w:r>
            <w:r>
              <w:rPr>
                <w:rFonts w:ascii="Myriad Pro" w:hAnsi="Myriad Pro" w:cs="Calibri"/>
                <w:sz w:val="24"/>
                <w:szCs w:val="24"/>
              </w:rPr>
              <w:t>,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>
              <w:rPr>
                <w:rFonts w:ascii="Myriad Pro" w:hAnsi="Myriad Pro" w:cs="Calibri"/>
                <w:sz w:val="24"/>
                <w:szCs w:val="24"/>
              </w:rPr>
              <w:t xml:space="preserve">every </w:t>
            </w:r>
            <w:r w:rsidR="001D3DA0">
              <w:rPr>
                <w:rFonts w:ascii="Myriad Pro" w:hAnsi="Myriad Pro" w:cs="Calibri"/>
                <w:sz w:val="24"/>
                <w:szCs w:val="24"/>
              </w:rPr>
              <w:t xml:space="preserve">Thursday </w:t>
            </w:r>
            <w:r w:rsidR="00254047">
              <w:rPr>
                <w:rFonts w:ascii="Myriad Pro" w:hAnsi="Myriad Pro" w:cs="Calibri"/>
                <w:sz w:val="24"/>
                <w:szCs w:val="24"/>
              </w:rPr>
              <w:t>(at JW)</w:t>
            </w:r>
            <w:r w:rsidR="00BC4501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254047">
              <w:rPr>
                <w:rFonts w:ascii="Myriad Pro" w:hAnsi="Myriad Pro" w:cs="Calibri"/>
                <w:sz w:val="24"/>
                <w:szCs w:val="24"/>
              </w:rPr>
              <w:t>and Tuesday ( at SC</w:t>
            </w:r>
            <w:r w:rsidR="000D1EFC">
              <w:rPr>
                <w:rFonts w:ascii="Myriad Pro" w:hAnsi="Myriad Pro" w:cs="Calibri"/>
                <w:sz w:val="24"/>
                <w:szCs w:val="24"/>
              </w:rPr>
              <w:t>)</w:t>
            </w:r>
            <w:r w:rsidR="00254047">
              <w:rPr>
                <w:rFonts w:ascii="Myriad Pro" w:hAnsi="Myriad Pro" w:cs="Calibri"/>
                <w:sz w:val="24"/>
                <w:szCs w:val="24"/>
              </w:rPr>
              <w:t xml:space="preserve"> and</w:t>
            </w:r>
            <w:r w:rsidR="000D1EFC">
              <w:rPr>
                <w:rFonts w:ascii="Myriad Pro" w:hAnsi="Myriad Pro" w:cs="Calibri"/>
                <w:sz w:val="24"/>
                <w:szCs w:val="24"/>
              </w:rPr>
              <w:t xml:space="preserve"> Wednesday (at</w:t>
            </w:r>
            <w:r w:rsidR="00254047">
              <w:rPr>
                <w:rFonts w:ascii="Myriad Pro" w:hAnsi="Myriad Pro" w:cs="Calibri"/>
                <w:sz w:val="24"/>
                <w:szCs w:val="24"/>
              </w:rPr>
              <w:t xml:space="preserve"> MB)</w:t>
            </w:r>
            <w:r>
              <w:rPr>
                <w:rFonts w:ascii="Myriad Pro" w:hAnsi="Myriad Pro" w:cs="Calibri"/>
                <w:sz w:val="24"/>
                <w:szCs w:val="24"/>
              </w:rPr>
              <w:t xml:space="preserve"> until 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the January </w:t>
            </w:r>
            <w:r w:rsidR="00254047">
              <w:rPr>
                <w:rFonts w:ascii="Myriad Pro" w:hAnsi="Myriad Pro" w:cs="Calibri"/>
                <w:sz w:val="24"/>
                <w:szCs w:val="24"/>
              </w:rPr>
              <w:t>14th</w:t>
            </w:r>
            <w:r w:rsidRPr="00614EE7">
              <w:rPr>
                <w:rFonts w:ascii="Myriad Pro" w:hAnsi="Myriad Pro" w:cs="Calibri"/>
                <w:sz w:val="24"/>
                <w:szCs w:val="24"/>
                <w:vertAlign w:val="superscript"/>
              </w:rPr>
              <w:t xml:space="preserve">  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>202</w:t>
            </w:r>
            <w:r w:rsidR="00254047">
              <w:rPr>
                <w:rFonts w:ascii="Myriad Pro" w:hAnsi="Myriad Pro" w:cs="Calibri"/>
                <w:sz w:val="24"/>
                <w:szCs w:val="24"/>
              </w:rPr>
              <w:t>6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 UCAS deadline.</w:t>
            </w:r>
          </w:p>
          <w:p w14:paraId="08E482A7" w14:textId="77777777" w:rsidR="00614EE7" w:rsidRDefault="00614EE7" w:rsidP="00D73E3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74D322DB" w14:textId="60D4D00C" w:rsidR="00F652B8" w:rsidRPr="00D73E37" w:rsidRDefault="00F652B8" w:rsidP="00614EE7">
            <w:pPr>
              <w:rPr>
                <w:rFonts w:ascii="Myriad Pro" w:hAnsi="Myriad Pro" w:cs="Calibri"/>
                <w:sz w:val="24"/>
                <w:szCs w:val="24"/>
              </w:rPr>
            </w:pPr>
          </w:p>
        </w:tc>
        <w:tc>
          <w:tcPr>
            <w:tcW w:w="1676" w:type="pct"/>
            <w:vAlign w:val="center"/>
          </w:tcPr>
          <w:p w14:paraId="3AE94DEE" w14:textId="77777777" w:rsidR="003126A2" w:rsidRPr="00DB74B2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The Careers Team have arranged for university representatives to visit the colleges and support with writing effective personal statements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21D25F16" w14:textId="77777777" w:rsidR="00D73E37" w:rsidRPr="00DB74B2" w:rsidRDefault="00D73E3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BED1473" w14:textId="7521811D" w:rsidR="00D73E37" w:rsidRPr="00272121" w:rsidRDefault="00D73E37" w:rsidP="00F652B8">
            <w:pPr>
              <w:jc w:val="center"/>
              <w:rPr>
                <w:rFonts w:ascii="Myriad Pro" w:hAnsi="Myriad Pro" w:cs="Calibri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UCAS support sessions</w:t>
            </w:r>
            <w:r w:rsidR="00E96289">
              <w:rPr>
                <w:rFonts w:ascii="Myriad Pro" w:hAnsi="Myriad Pro" w:cs="Calibri"/>
                <w:sz w:val="24"/>
                <w:szCs w:val="24"/>
              </w:rPr>
              <w:t xml:space="preserve"> available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with Careers team and local universities at MB, SC, and JW.</w:t>
            </w:r>
            <w:r w:rsidRPr="00272121">
              <w:rPr>
                <w:rFonts w:ascii="Myriad Pro" w:hAnsi="Myriad Pro" w:cs="Calibri"/>
              </w:rPr>
              <w:t xml:space="preserve">  </w:t>
            </w:r>
          </w:p>
        </w:tc>
      </w:tr>
      <w:tr w:rsidR="007B44E9" w:rsidRPr="00D73E37" w14:paraId="16010F94" w14:textId="013682D5" w:rsidTr="002C42B2">
        <w:trPr>
          <w:trHeight w:val="735"/>
        </w:trPr>
        <w:tc>
          <w:tcPr>
            <w:tcW w:w="661" w:type="pct"/>
            <w:vAlign w:val="center"/>
          </w:tcPr>
          <w:p w14:paraId="14DE5394" w14:textId="153E32D9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lastRenderedPageBreak/>
              <w:drawing>
                <wp:inline distT="0" distB="0" distL="0" distR="0" wp14:anchorId="0E317D49" wp14:editId="6724F88A">
                  <wp:extent cx="914400" cy="914400"/>
                  <wp:effectExtent l="0" t="0" r="0" b="0"/>
                  <wp:docPr id="6" name="Graphic 6" descr="Cheer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ers outline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303901A6" w14:textId="1165A714" w:rsidR="003126A2" w:rsidRPr="00614EE7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Volunteer Fairs.</w:t>
            </w:r>
          </w:p>
        </w:tc>
        <w:tc>
          <w:tcPr>
            <w:tcW w:w="1232" w:type="pct"/>
            <w:vAlign w:val="center"/>
          </w:tcPr>
          <w:p w14:paraId="493ADA4F" w14:textId="77777777" w:rsidR="00F652B8" w:rsidRPr="00DB74B2" w:rsidRDefault="00F652B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4E6CAB2" w14:textId="5F6BF41B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Week commencing </w:t>
            </w:r>
            <w:r w:rsidR="002C42B2">
              <w:rPr>
                <w:rFonts w:ascii="Myriad Pro" w:hAnsi="Myriad Pro" w:cs="Calibri"/>
                <w:sz w:val="24"/>
                <w:szCs w:val="24"/>
              </w:rPr>
              <w:t>1</w:t>
            </w:r>
            <w:r w:rsidR="006A4F98">
              <w:rPr>
                <w:rFonts w:ascii="Myriad Pro" w:hAnsi="Myriad Pro" w:cs="Calibri"/>
                <w:sz w:val="24"/>
                <w:szCs w:val="24"/>
              </w:rPr>
              <w:t>1</w:t>
            </w:r>
            <w:r w:rsidR="002C42B2" w:rsidRPr="002C42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November 202</w:t>
            </w:r>
            <w:r w:rsidR="00A21AD1">
              <w:rPr>
                <w:rFonts w:ascii="Myriad Pro" w:hAnsi="Myriad Pro" w:cs="Calibri"/>
                <w:sz w:val="24"/>
                <w:szCs w:val="24"/>
              </w:rPr>
              <w:t>5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2C5A0BB3" w14:textId="77777777" w:rsidR="007B44E9" w:rsidRPr="00DB74B2" w:rsidRDefault="007B44E9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44FAD625" w14:textId="4BF96216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Monday</w:t>
            </w:r>
            <w:r w:rsidR="00E96289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>1</w:t>
            </w:r>
            <w:r w:rsidR="00E96289">
              <w:rPr>
                <w:rFonts w:ascii="Myriad Pro" w:hAnsi="Myriad Pro" w:cs="Calibri"/>
                <w:sz w:val="24"/>
                <w:szCs w:val="24"/>
              </w:rPr>
              <w:t>0</w:t>
            </w:r>
            <w:r w:rsidR="001476F2">
              <w:rPr>
                <w:rFonts w:ascii="Myriad Pro" w:hAnsi="Myriad Pro" w:cs="Calibri"/>
                <w:sz w:val="24"/>
                <w:szCs w:val="24"/>
              </w:rPr>
              <w:t xml:space="preserve">th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November at SC</w:t>
            </w:r>
          </w:p>
          <w:p w14:paraId="0AC553FB" w14:textId="77777777" w:rsidR="005177D5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Tuesday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>1</w:t>
            </w:r>
            <w:r w:rsidR="005177D5">
              <w:rPr>
                <w:rFonts w:ascii="Myriad Pro" w:hAnsi="Myriad Pro" w:cs="Calibri"/>
                <w:sz w:val="24"/>
                <w:szCs w:val="24"/>
              </w:rPr>
              <w:t>1</w:t>
            </w:r>
            <w:r w:rsidR="00471387"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November at MB</w:t>
            </w:r>
          </w:p>
          <w:p w14:paraId="0628ED0F" w14:textId="553F8864" w:rsidR="005177D5" w:rsidRDefault="005177D5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Thursday </w:t>
            </w:r>
            <w:r w:rsidR="00EA2206">
              <w:rPr>
                <w:rFonts w:ascii="Myriad Pro" w:hAnsi="Myriad Pro" w:cs="Calibri"/>
                <w:sz w:val="24"/>
                <w:szCs w:val="24"/>
              </w:rPr>
              <w:t>13</w:t>
            </w:r>
            <w:r w:rsidR="00EA2206" w:rsidRPr="00EA2206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EA2206">
              <w:rPr>
                <w:rFonts w:ascii="Myriad Pro" w:hAnsi="Myriad Pro" w:cs="Calibri"/>
                <w:sz w:val="24"/>
                <w:szCs w:val="24"/>
              </w:rPr>
              <w:t xml:space="preserve"> November at JW </w:t>
            </w:r>
          </w:p>
          <w:p w14:paraId="65F62E38" w14:textId="08B1097A" w:rsidR="003806E8" w:rsidRPr="00DB74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       </w:t>
            </w:r>
          </w:p>
          <w:p w14:paraId="3C8A0E0F" w14:textId="71D5F651" w:rsidR="00F652B8" w:rsidRPr="00DB74B2" w:rsidRDefault="00F652B8" w:rsidP="00471387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676" w:type="pct"/>
            <w:vAlign w:val="center"/>
          </w:tcPr>
          <w:p w14:paraId="5A6C57C4" w14:textId="77777777" w:rsidR="002C42B2" w:rsidRDefault="002C42B2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  <w:p w14:paraId="5F47A10D" w14:textId="6073ED88" w:rsidR="003126A2" w:rsidRDefault="003806E8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  <w:r w:rsidRPr="00DB74B2"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  <w:t>Volunteer agencies visit BMet colleges to advertise work experience /voluntary opportunities to BMet students.</w:t>
            </w:r>
          </w:p>
          <w:p w14:paraId="7174D006" w14:textId="77777777" w:rsidR="002C42B2" w:rsidRDefault="002C42B2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  <w:p w14:paraId="0F48A8B2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1C3F0C34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C9117CF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06C57707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345CD05" w14:textId="01604E48" w:rsidR="002C42B2" w:rsidRPr="00DB74B2" w:rsidRDefault="002C42B2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</w:tc>
      </w:tr>
      <w:tr w:rsidR="007B44E9" w:rsidRPr="00D73E37" w14:paraId="59331EA3" w14:textId="47D6EFAA" w:rsidTr="002C42B2">
        <w:trPr>
          <w:trHeight w:val="864"/>
        </w:trPr>
        <w:tc>
          <w:tcPr>
            <w:tcW w:w="661" w:type="pct"/>
            <w:vAlign w:val="center"/>
          </w:tcPr>
          <w:p w14:paraId="669942F7" w14:textId="42B569D8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44AA6301" wp14:editId="6C539297">
                  <wp:extent cx="914400" cy="914400"/>
                  <wp:effectExtent l="0" t="0" r="0" b="0"/>
                  <wp:docPr id="7" name="Graphic 7" descr="Alarm cloc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Alarm clock outline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20AAF2D8" w14:textId="13E8275B" w:rsidR="003126A2" w:rsidRPr="00614EE7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UCAS deadline.</w:t>
            </w:r>
          </w:p>
        </w:tc>
        <w:tc>
          <w:tcPr>
            <w:tcW w:w="1232" w:type="pct"/>
            <w:vAlign w:val="center"/>
          </w:tcPr>
          <w:p w14:paraId="10EE7F1F" w14:textId="626E4392" w:rsidR="003126A2" w:rsidRPr="00DB74B2" w:rsidRDefault="00AE1614" w:rsidP="002D7BE9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  <w:vertAlign w:val="superscript"/>
              </w:rPr>
              <w:t xml:space="preserve">  </w:t>
            </w:r>
            <w:r w:rsidR="00EA2206">
              <w:rPr>
                <w:rFonts w:ascii="Myriad Pro" w:hAnsi="Myriad Pro" w:cs="Calibri"/>
                <w:sz w:val="24"/>
                <w:szCs w:val="24"/>
              </w:rPr>
              <w:t>14th J</w:t>
            </w:r>
            <w:r>
              <w:rPr>
                <w:rFonts w:ascii="Myriad Pro" w:hAnsi="Myriad Pro" w:cs="Calibri"/>
                <w:sz w:val="24"/>
                <w:szCs w:val="24"/>
              </w:rPr>
              <w:t>an</w:t>
            </w:r>
            <w:r w:rsidR="003F293B">
              <w:rPr>
                <w:rFonts w:ascii="Myriad Pro" w:hAnsi="Myriad Pro" w:cs="Calibri"/>
                <w:sz w:val="24"/>
                <w:szCs w:val="24"/>
              </w:rPr>
              <w:t>uary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 xml:space="preserve"> 202</w:t>
            </w:r>
            <w:r w:rsidR="00EA2206">
              <w:rPr>
                <w:rFonts w:ascii="Myriad Pro" w:hAnsi="Myriad Pro" w:cs="Calibri"/>
                <w:sz w:val="24"/>
                <w:szCs w:val="24"/>
              </w:rPr>
              <w:t>6</w:t>
            </w:r>
          </w:p>
        </w:tc>
        <w:tc>
          <w:tcPr>
            <w:tcW w:w="1676" w:type="pct"/>
            <w:vAlign w:val="center"/>
          </w:tcPr>
          <w:p w14:paraId="1BB5309A" w14:textId="75C61275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UCAS deadline after which applications will be considered late.</w:t>
            </w:r>
          </w:p>
        </w:tc>
      </w:tr>
      <w:tr w:rsidR="007B44E9" w:rsidRPr="00D73E37" w14:paraId="0403EDBB" w14:textId="11164C08" w:rsidTr="002C42B2">
        <w:trPr>
          <w:trHeight w:val="23"/>
        </w:trPr>
        <w:tc>
          <w:tcPr>
            <w:tcW w:w="661" w:type="pct"/>
            <w:vAlign w:val="center"/>
          </w:tcPr>
          <w:p w14:paraId="607C4535" w14:textId="0C6F654C" w:rsidR="003126A2" w:rsidRPr="00D73E37" w:rsidRDefault="003806E8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288DD6B3" wp14:editId="0FEB8CD4">
                  <wp:extent cx="914400" cy="914400"/>
                  <wp:effectExtent l="0" t="0" r="0" b="0"/>
                  <wp:docPr id="8" name="Graphic 8" descr="Money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Money outline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1A77E11E" w14:textId="6B82654A" w:rsidR="003126A2" w:rsidRPr="00614EE7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University Finance Weeks.</w:t>
            </w:r>
          </w:p>
        </w:tc>
        <w:tc>
          <w:tcPr>
            <w:tcW w:w="1232" w:type="pct"/>
            <w:vAlign w:val="center"/>
          </w:tcPr>
          <w:p w14:paraId="2695D049" w14:textId="2CCE9C14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Weeks commencing </w:t>
            </w:r>
            <w:r w:rsidR="00576C6F">
              <w:rPr>
                <w:rFonts w:ascii="Myriad Pro" w:hAnsi="Myriad Pro" w:cs="Calibri"/>
                <w:sz w:val="24"/>
                <w:szCs w:val="24"/>
              </w:rPr>
              <w:t>2</w:t>
            </w:r>
            <w:r w:rsidR="00EA2206">
              <w:rPr>
                <w:rFonts w:ascii="Myriad Pro" w:hAnsi="Myriad Pro" w:cs="Calibri"/>
                <w:sz w:val="24"/>
                <w:szCs w:val="24"/>
              </w:rPr>
              <w:t>3</w:t>
            </w:r>
            <w:proofErr w:type="gramStart"/>
            <w:r w:rsidR="00EA2206">
              <w:rPr>
                <w:rFonts w:ascii="Myriad Pro" w:hAnsi="Myriad Pro" w:cs="Calibri"/>
                <w:sz w:val="24"/>
                <w:szCs w:val="24"/>
              </w:rPr>
              <w:t>rd</w:t>
            </w:r>
            <w:r w:rsidR="00576C6F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February</w:t>
            </w:r>
            <w:proofErr w:type="gram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202</w:t>
            </w:r>
            <w:r w:rsidR="00EA2206">
              <w:rPr>
                <w:rFonts w:ascii="Myriad Pro" w:hAnsi="Myriad Pro" w:cs="Calibri"/>
                <w:sz w:val="24"/>
                <w:szCs w:val="24"/>
              </w:rPr>
              <w:t>6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40BFE18F" w14:textId="77777777" w:rsidR="002C42B2" w:rsidRDefault="003806E8" w:rsidP="00DB74B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Visiting universities run sessions each day on the true costs of university and how to apply for student finance to Universities at MB, SC, and JW to all Level 3 tutor groups </w:t>
            </w:r>
            <w:proofErr w:type="gramStart"/>
            <w:r w:rsidRPr="00DB74B2">
              <w:rPr>
                <w:rFonts w:ascii="Myriad Pro" w:hAnsi="Myriad Pro" w:cs="Calibri"/>
                <w:sz w:val="24"/>
                <w:szCs w:val="24"/>
              </w:rPr>
              <w:t>requesting</w:t>
            </w:r>
            <w:proofErr w:type="gram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</w:p>
          <w:p w14:paraId="1F6F7858" w14:textId="563F4772" w:rsidR="00F652B8" w:rsidRPr="00DB74B2" w:rsidRDefault="003806E8" w:rsidP="00DB74B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input</w:t>
            </w:r>
          </w:p>
        </w:tc>
      </w:tr>
      <w:tr w:rsidR="007B44E9" w:rsidRPr="00D73E37" w14:paraId="0BCAF0BA" w14:textId="12688C9B" w:rsidTr="002C42B2">
        <w:trPr>
          <w:trHeight w:val="735"/>
        </w:trPr>
        <w:tc>
          <w:tcPr>
            <w:tcW w:w="661" w:type="pct"/>
            <w:vAlign w:val="center"/>
          </w:tcPr>
          <w:p w14:paraId="633845A7" w14:textId="3CE3A6A4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lastRenderedPageBreak/>
              <w:drawing>
                <wp:inline distT="0" distB="0" distL="0" distR="0" wp14:anchorId="047CBC52" wp14:editId="03CD3F21">
                  <wp:extent cx="914400" cy="914400"/>
                  <wp:effectExtent l="0" t="0" r="0" b="0"/>
                  <wp:docPr id="9" name="Graphic 9" descr="Remote wor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Remote work outline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34150F0" w14:textId="04BD25C6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National Apprenticeship Week.</w:t>
            </w:r>
          </w:p>
        </w:tc>
        <w:tc>
          <w:tcPr>
            <w:tcW w:w="1232" w:type="pct"/>
            <w:vAlign w:val="center"/>
          </w:tcPr>
          <w:p w14:paraId="1036353F" w14:textId="09AB1999" w:rsidR="003126A2" w:rsidRPr="00DB74B2" w:rsidRDefault="00B44909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7th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D75EAD">
              <w:rPr>
                <w:rFonts w:ascii="Myriad Pro" w:hAnsi="Myriad Pro" w:cs="Calibri"/>
                <w:sz w:val="24"/>
                <w:szCs w:val="24"/>
              </w:rPr>
              <w:t xml:space="preserve">- </w:t>
            </w:r>
            <w:r>
              <w:rPr>
                <w:rFonts w:ascii="Myriad Pro" w:hAnsi="Myriad Pro" w:cs="Calibri"/>
                <w:sz w:val="24"/>
                <w:szCs w:val="24"/>
              </w:rPr>
              <w:t>13</w:t>
            </w:r>
            <w:r w:rsidR="00D939E0" w:rsidRPr="00D939E0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D939E0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>February 202</w:t>
            </w:r>
            <w:r>
              <w:rPr>
                <w:rFonts w:ascii="Myriad Pro" w:hAnsi="Myriad Pro" w:cs="Calibri"/>
                <w:sz w:val="24"/>
                <w:szCs w:val="24"/>
              </w:rPr>
              <w:t>6</w:t>
            </w:r>
          </w:p>
        </w:tc>
        <w:tc>
          <w:tcPr>
            <w:tcW w:w="1676" w:type="pct"/>
            <w:vAlign w:val="center"/>
          </w:tcPr>
          <w:p w14:paraId="4FE6D878" w14:textId="0E968083" w:rsidR="00F652B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Spotlight on apprenticeship opportunities for BMet students.  Career Advisors give group sessions to tutor groups to increase their awareness of local apprenticeship vacancies across the region.</w:t>
            </w:r>
          </w:p>
        </w:tc>
      </w:tr>
      <w:tr w:rsidR="007B44E9" w:rsidRPr="00D73E37" w14:paraId="4BD14F70" w14:textId="660B5C57" w:rsidTr="002C42B2">
        <w:trPr>
          <w:trHeight w:val="735"/>
        </w:trPr>
        <w:tc>
          <w:tcPr>
            <w:tcW w:w="661" w:type="pct"/>
            <w:vAlign w:val="center"/>
          </w:tcPr>
          <w:p w14:paraId="370314F8" w14:textId="2872B840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54132B57" wp14:editId="4044408D">
                  <wp:extent cx="914400" cy="914400"/>
                  <wp:effectExtent l="0" t="0" r="0" b="0"/>
                  <wp:docPr id="10" name="Graphic 10" descr="Office worker fema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Office worker female outline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0C4846D0" w14:textId="5663469A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National Careers Week.</w:t>
            </w:r>
          </w:p>
        </w:tc>
        <w:tc>
          <w:tcPr>
            <w:tcW w:w="1232" w:type="pct"/>
            <w:vAlign w:val="center"/>
          </w:tcPr>
          <w:p w14:paraId="04C722A0" w14:textId="3B10EB20" w:rsidR="003126A2" w:rsidRPr="00DB74B2" w:rsidRDefault="00B44909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2</w:t>
            </w:r>
            <w:r w:rsidRPr="00937A54">
              <w:rPr>
                <w:rFonts w:ascii="Myriad Pro" w:hAnsi="Myriad Pro" w:cs="Calibri"/>
                <w:sz w:val="24"/>
                <w:szCs w:val="24"/>
                <w:vertAlign w:val="superscript"/>
              </w:rPr>
              <w:t>nd</w:t>
            </w:r>
            <w:r w:rsidR="00937A54">
              <w:rPr>
                <w:rFonts w:ascii="Myriad Pro" w:hAnsi="Myriad Pro" w:cs="Calibri"/>
                <w:sz w:val="24"/>
                <w:szCs w:val="24"/>
              </w:rPr>
              <w:t>-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F3582C">
              <w:rPr>
                <w:rFonts w:ascii="Myriad Pro" w:hAnsi="Myriad Pro" w:cs="Calibri"/>
                <w:sz w:val="24"/>
                <w:szCs w:val="24"/>
              </w:rPr>
              <w:t>7</w:t>
            </w:r>
            <w:r w:rsidR="003806E8"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 xml:space="preserve"> March 202</w:t>
            </w:r>
            <w:r w:rsidR="00937A54">
              <w:rPr>
                <w:rFonts w:ascii="Myriad Pro" w:hAnsi="Myriad Pro" w:cs="Calibri"/>
                <w:sz w:val="24"/>
                <w:szCs w:val="24"/>
              </w:rPr>
              <w:t>6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72D87CA2" w14:textId="77777777" w:rsidR="00F652B8" w:rsidRPr="00DB74B2" w:rsidRDefault="00F652B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00C65326" w14:textId="3D2DAEDF" w:rsidR="003126A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Cross college week of support for students on CV writing, job hunting and interview techniques, including sessions from employers on what they want in their employees.</w:t>
            </w:r>
            <w:r w:rsidR="000C69A9">
              <w:rPr>
                <w:rFonts w:ascii="Myriad Pro" w:hAnsi="Myriad Pro" w:cs="Calibri"/>
                <w:sz w:val="24"/>
                <w:szCs w:val="24"/>
              </w:rPr>
              <w:t xml:space="preserve">  </w:t>
            </w:r>
            <w:r w:rsidR="00F56809">
              <w:rPr>
                <w:rFonts w:ascii="Myriad Pro" w:hAnsi="Myriad Pro" w:cs="Calibri"/>
                <w:sz w:val="24"/>
                <w:szCs w:val="24"/>
              </w:rPr>
              <w:t xml:space="preserve">Special sessions on to job hunt with </w:t>
            </w:r>
            <w:r w:rsidR="00F56809" w:rsidRPr="0098790A">
              <w:rPr>
                <w:rFonts w:ascii="Myriad Pro" w:hAnsi="Myriad Pro" w:cs="Calibri"/>
                <w:b/>
                <w:bCs/>
                <w:sz w:val="24"/>
                <w:szCs w:val="24"/>
              </w:rPr>
              <w:t>Lin</w:t>
            </w:r>
            <w:r w:rsidR="0098790A" w:rsidRPr="0098790A">
              <w:rPr>
                <w:rFonts w:ascii="Myriad Pro" w:hAnsi="Myriad Pro" w:cs="Calibri"/>
                <w:b/>
                <w:bCs/>
                <w:sz w:val="24"/>
                <w:szCs w:val="24"/>
              </w:rPr>
              <w:t>kedIn</w:t>
            </w:r>
            <w:r w:rsidR="0098790A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5CE27342" w14:textId="76323FCB" w:rsidR="00F652B8" w:rsidRPr="00DB74B2" w:rsidRDefault="00F652B8" w:rsidP="00937A54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</w:tc>
      </w:tr>
      <w:tr w:rsidR="007B44E9" w:rsidRPr="00D73E37" w14:paraId="42319912" w14:textId="766C9C44" w:rsidTr="002C42B2">
        <w:trPr>
          <w:trHeight w:val="1125"/>
        </w:trPr>
        <w:tc>
          <w:tcPr>
            <w:tcW w:w="661" w:type="pct"/>
            <w:vAlign w:val="center"/>
          </w:tcPr>
          <w:p w14:paraId="261B7E67" w14:textId="47F7D46B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099CD661" wp14:editId="7B81A0F3">
                  <wp:extent cx="914400" cy="914400"/>
                  <wp:effectExtent l="0" t="0" r="0" b="0"/>
                  <wp:docPr id="11" name="Graphic 11" descr="Handshak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11" descr="Handshake outline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C263E51" w14:textId="5B4C1398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Careers and Opportunities fairs</w:t>
            </w:r>
            <w:r w:rsidR="00000795">
              <w:rPr>
                <w:rFonts w:ascii="Myriad Pro" w:hAnsi="Myriad Pro" w:cs="Calibri"/>
                <w:sz w:val="28"/>
                <w:szCs w:val="28"/>
              </w:rPr>
              <w:t xml:space="preserve"> &amp; Moving On days</w:t>
            </w:r>
          </w:p>
        </w:tc>
        <w:tc>
          <w:tcPr>
            <w:tcW w:w="1232" w:type="pct"/>
            <w:vAlign w:val="center"/>
          </w:tcPr>
          <w:p w14:paraId="237716C1" w14:textId="7B82AFC2" w:rsidR="003806E8" w:rsidRDefault="002C42B2" w:rsidP="002C42B2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      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>Monday</w:t>
            </w:r>
            <w:r w:rsidR="00450178">
              <w:rPr>
                <w:rFonts w:ascii="Myriad Pro" w:hAnsi="Myriad Pro" w:cs="Calibri"/>
                <w:sz w:val="24"/>
                <w:szCs w:val="24"/>
              </w:rPr>
              <w:t xml:space="preserve"> 23rd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CD343F">
              <w:rPr>
                <w:rFonts w:ascii="Myriad Pro" w:hAnsi="Myriad Pro" w:cs="Calibri"/>
                <w:sz w:val="24"/>
                <w:szCs w:val="24"/>
              </w:rPr>
              <w:t>March</w:t>
            </w:r>
            <w:r w:rsidR="001B5EE8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at 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>SC</w:t>
            </w:r>
          </w:p>
          <w:p w14:paraId="1574F86C" w14:textId="6AC55BEE" w:rsidR="00450178" w:rsidRDefault="00441635" w:rsidP="002C42B2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        </w:t>
            </w:r>
            <w:r w:rsidR="00450178">
              <w:rPr>
                <w:rFonts w:ascii="Myriad Pro" w:hAnsi="Myriad Pro" w:cs="Calibri"/>
                <w:sz w:val="24"/>
                <w:szCs w:val="24"/>
              </w:rPr>
              <w:t>Tuesday 24</w:t>
            </w:r>
            <w:r w:rsidR="00450178" w:rsidRPr="00450178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450178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1B5EE8">
              <w:rPr>
                <w:rFonts w:ascii="Myriad Pro" w:hAnsi="Myriad Pro" w:cs="Calibri"/>
                <w:sz w:val="24"/>
                <w:szCs w:val="24"/>
              </w:rPr>
              <w:t>March</w:t>
            </w:r>
            <w:r w:rsidR="00450178">
              <w:rPr>
                <w:rFonts w:ascii="Myriad Pro" w:hAnsi="Myriad Pro" w:cs="Calibri"/>
                <w:sz w:val="24"/>
                <w:szCs w:val="24"/>
              </w:rPr>
              <w:t xml:space="preserve"> at MB</w:t>
            </w:r>
          </w:p>
          <w:p w14:paraId="4E207D7D" w14:textId="5F700B30" w:rsidR="00441635" w:rsidRPr="00DB74B2" w:rsidRDefault="00441635" w:rsidP="002C42B2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        Thursday 2</w:t>
            </w:r>
            <w:r w:rsidR="00A9706B">
              <w:rPr>
                <w:rFonts w:ascii="Myriad Pro" w:hAnsi="Myriad Pro" w:cs="Calibri"/>
                <w:sz w:val="24"/>
                <w:szCs w:val="24"/>
              </w:rPr>
              <w:t>6</w:t>
            </w:r>
            <w:r w:rsidRPr="00441635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1B5EE8">
              <w:rPr>
                <w:rFonts w:ascii="Myriad Pro" w:hAnsi="Myriad Pro" w:cs="Calibri"/>
                <w:sz w:val="24"/>
                <w:szCs w:val="24"/>
              </w:rPr>
              <w:t>March</w:t>
            </w:r>
            <w:r>
              <w:rPr>
                <w:rFonts w:ascii="Myriad Pro" w:hAnsi="Myriad Pro" w:cs="Calibri"/>
                <w:sz w:val="24"/>
                <w:szCs w:val="24"/>
              </w:rPr>
              <w:t xml:space="preserve"> at JW</w:t>
            </w:r>
          </w:p>
          <w:p w14:paraId="080227E4" w14:textId="77777777" w:rsidR="00471387" w:rsidRPr="00DB74B2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4CA2D8E0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EA889CF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0DFCB513" w14:textId="725248EB" w:rsidR="003126A2" w:rsidRPr="00DB74B2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</w:tc>
        <w:tc>
          <w:tcPr>
            <w:tcW w:w="1676" w:type="pct"/>
            <w:vAlign w:val="center"/>
          </w:tcPr>
          <w:p w14:paraId="1664B9A9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3FB3CF1E" w14:textId="2E1C7FEF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Chance for BMet students to meet local recruiting employers for full and part time work and volunteer organisations.</w:t>
            </w:r>
          </w:p>
        </w:tc>
      </w:tr>
      <w:tr w:rsidR="007B44E9" w:rsidRPr="00D73E37" w14:paraId="09E5A5AB" w14:textId="701D99D2" w:rsidTr="002C42B2">
        <w:trPr>
          <w:trHeight w:val="496"/>
        </w:trPr>
        <w:tc>
          <w:tcPr>
            <w:tcW w:w="661" w:type="pct"/>
            <w:vAlign w:val="center"/>
          </w:tcPr>
          <w:p w14:paraId="7A642F72" w14:textId="2DAEE995" w:rsidR="003126A2" w:rsidRPr="00D73E37" w:rsidRDefault="003806E8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lastRenderedPageBreak/>
              <w:drawing>
                <wp:inline distT="0" distB="0" distL="0" distR="0" wp14:anchorId="2A43D179" wp14:editId="395E03C8">
                  <wp:extent cx="914400" cy="914400"/>
                  <wp:effectExtent l="0" t="0" r="0" b="0"/>
                  <wp:docPr id="12" name="Graphic 12" descr="Pen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Pen outline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AD2B8EC" w14:textId="4D8E46E7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Personal Statement Week.</w:t>
            </w:r>
            <w:r w:rsidRPr="00DB74B2">
              <w:rPr>
                <w:rFonts w:ascii="Myriad Pro" w:hAnsi="Myriad Pro" w:cs="Calibri"/>
                <w:sz w:val="28"/>
                <w:szCs w:val="28"/>
              </w:rPr>
              <w:br/>
            </w:r>
          </w:p>
          <w:p w14:paraId="707D16EE" w14:textId="66D65989" w:rsidR="003126A2" w:rsidRPr="00DB74B2" w:rsidRDefault="003126A2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</w:p>
        </w:tc>
        <w:tc>
          <w:tcPr>
            <w:tcW w:w="1232" w:type="pct"/>
            <w:vAlign w:val="center"/>
          </w:tcPr>
          <w:p w14:paraId="57326CCC" w14:textId="77D1A47A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Week commencing 2</w:t>
            </w:r>
            <w:r w:rsidR="00E118D5">
              <w:rPr>
                <w:rFonts w:ascii="Myriad Pro" w:hAnsi="Myriad Pro" w:cs="Calibri"/>
                <w:sz w:val="24"/>
                <w:szCs w:val="24"/>
              </w:rPr>
              <w:t>7</w:t>
            </w:r>
            <w:r w:rsidR="00611340" w:rsidRPr="00611340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611340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April 202</w:t>
            </w:r>
            <w:r w:rsidR="00E118D5">
              <w:rPr>
                <w:rFonts w:ascii="Myriad Pro" w:hAnsi="Myriad Pro" w:cs="Calibri"/>
                <w:sz w:val="24"/>
                <w:szCs w:val="24"/>
              </w:rPr>
              <w:t>6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3AA30B05" w14:textId="45580C8C" w:rsidR="003126A2" w:rsidRPr="00DB74B2" w:rsidRDefault="003806E8" w:rsidP="00614EE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Full week of visiting universities to MB, SC, and JW to advise </w:t>
            </w:r>
            <w:r w:rsidR="00614EE7">
              <w:rPr>
                <w:rFonts w:ascii="Myriad Pro" w:hAnsi="Myriad Pro" w:cs="Calibri"/>
                <w:sz w:val="24"/>
                <w:szCs w:val="24"/>
              </w:rPr>
              <w:t xml:space="preserve">first year level 3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students on how to write an effective personal statement.  Tutors to book group sessions for their tutorials via college careers advisers.</w:t>
            </w:r>
          </w:p>
        </w:tc>
      </w:tr>
    </w:tbl>
    <w:p w14:paraId="0802BD48" w14:textId="77777777" w:rsidR="002D24F8" w:rsidRPr="00D73E37" w:rsidRDefault="002D24F8" w:rsidP="00D73E37">
      <w:pPr>
        <w:rPr>
          <w:sz w:val="24"/>
          <w:szCs w:val="24"/>
        </w:rPr>
      </w:pPr>
    </w:p>
    <w:sectPr w:rsidR="002D24F8" w:rsidRPr="00D73E37" w:rsidSect="003806E8">
      <w:headerReference w:type="default" r:id="rId30"/>
      <w:footerReference w:type="default" r:id="rId3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2FBC8" w14:textId="77777777" w:rsidR="001569FA" w:rsidRDefault="001569FA" w:rsidP="00D73E37">
      <w:pPr>
        <w:spacing w:after="0" w:line="240" w:lineRule="auto"/>
      </w:pPr>
      <w:r>
        <w:separator/>
      </w:r>
    </w:p>
  </w:endnote>
  <w:endnote w:type="continuationSeparator" w:id="0">
    <w:p w14:paraId="5D83CF1F" w14:textId="77777777" w:rsidR="001569FA" w:rsidRDefault="001569FA" w:rsidP="00D73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163DDA54" w14:paraId="6F3B75EA" w14:textId="77777777" w:rsidTr="163DDA54">
      <w:trPr>
        <w:trHeight w:val="300"/>
      </w:trPr>
      <w:tc>
        <w:tcPr>
          <w:tcW w:w="4650" w:type="dxa"/>
        </w:tcPr>
        <w:p w14:paraId="3088B75B" w14:textId="22C46CFB" w:rsidR="163DDA54" w:rsidRDefault="163DDA54" w:rsidP="163DDA54">
          <w:pPr>
            <w:pStyle w:val="Header"/>
            <w:ind w:left="-115"/>
          </w:pPr>
        </w:p>
      </w:tc>
      <w:tc>
        <w:tcPr>
          <w:tcW w:w="4650" w:type="dxa"/>
        </w:tcPr>
        <w:p w14:paraId="6C7F52E2" w14:textId="7B097052" w:rsidR="163DDA54" w:rsidRDefault="163DDA54" w:rsidP="163DDA54">
          <w:pPr>
            <w:pStyle w:val="Header"/>
            <w:jc w:val="center"/>
          </w:pPr>
        </w:p>
      </w:tc>
      <w:tc>
        <w:tcPr>
          <w:tcW w:w="4650" w:type="dxa"/>
        </w:tcPr>
        <w:p w14:paraId="6F033068" w14:textId="747F2E76" w:rsidR="163DDA54" w:rsidRDefault="163DDA54" w:rsidP="163DDA54">
          <w:pPr>
            <w:pStyle w:val="Header"/>
            <w:ind w:right="-115"/>
            <w:jc w:val="right"/>
          </w:pPr>
        </w:p>
      </w:tc>
    </w:tr>
  </w:tbl>
  <w:p w14:paraId="4A732975" w14:textId="248DA6D5" w:rsidR="163DDA54" w:rsidRDefault="163DDA54" w:rsidP="163DD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5CE73" w14:textId="77777777" w:rsidR="001569FA" w:rsidRDefault="001569FA" w:rsidP="00D73E37">
      <w:pPr>
        <w:spacing w:after="0" w:line="240" w:lineRule="auto"/>
      </w:pPr>
      <w:r>
        <w:separator/>
      </w:r>
    </w:p>
  </w:footnote>
  <w:footnote w:type="continuationSeparator" w:id="0">
    <w:p w14:paraId="52A781F4" w14:textId="77777777" w:rsidR="001569FA" w:rsidRDefault="001569FA" w:rsidP="00D73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88"/>
      <w:gridCol w:w="5873"/>
    </w:tblGrid>
    <w:tr w:rsidR="00D73E37" w:rsidRPr="00F652B8" w14:paraId="05CB5B97" w14:textId="77777777" w:rsidTr="163DDA54">
      <w:tc>
        <w:tcPr>
          <w:tcW w:w="3088" w:type="dxa"/>
        </w:tcPr>
        <w:p w14:paraId="4B79BBF6" w14:textId="77777777" w:rsidR="00D73E37" w:rsidRPr="00F652B8" w:rsidRDefault="00D73E37" w:rsidP="00D73E37">
          <w:pPr>
            <w:rPr>
              <w:b/>
            </w:rPr>
          </w:pPr>
          <w:r w:rsidRPr="00F652B8">
            <w:rPr>
              <w:b/>
              <w:noProof/>
            </w:rPr>
            <w:drawing>
              <wp:inline distT="0" distB="0" distL="0" distR="0" wp14:anchorId="65856D72" wp14:editId="4AC49417">
                <wp:extent cx="1747671" cy="833192"/>
                <wp:effectExtent l="0" t="0" r="0" b="0"/>
                <wp:docPr id="2" name="Picture 2" descr="A picture containing graphics, graphic design, screenshot, colorful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graphics, graphic design, screenshot, colorfulnes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7671" cy="8331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73" w:type="dxa"/>
          <w:vAlign w:val="center"/>
        </w:tcPr>
        <w:p w14:paraId="2EA4A194" w14:textId="4081378A" w:rsidR="00D73E37" w:rsidRDefault="163DDA54" w:rsidP="00D73E37">
          <w:pPr>
            <w:jc w:val="both"/>
            <w:rPr>
              <w:rFonts w:ascii="Myriad Pro" w:hAnsi="Myriad Pro"/>
              <w:sz w:val="48"/>
              <w:szCs w:val="48"/>
            </w:rPr>
          </w:pPr>
          <w:r w:rsidRPr="163DDA54">
            <w:rPr>
              <w:rFonts w:ascii="Myriad Pro" w:hAnsi="Myriad Pro"/>
              <w:sz w:val="48"/>
              <w:szCs w:val="48"/>
            </w:rPr>
            <w:t>Careers Calendar 2025/2026</w:t>
          </w:r>
        </w:p>
        <w:p w14:paraId="182CB292" w14:textId="3D84E727" w:rsidR="00C91D8C" w:rsidRPr="00F652B8" w:rsidRDefault="00C91D8C" w:rsidP="00D73E37">
          <w:pPr>
            <w:jc w:val="both"/>
            <w:rPr>
              <w:rFonts w:ascii="Myriad Pro" w:hAnsi="Myriad Pro"/>
              <w:sz w:val="48"/>
              <w:szCs w:val="48"/>
            </w:rPr>
          </w:pPr>
        </w:p>
      </w:tc>
    </w:tr>
  </w:tbl>
  <w:p w14:paraId="672D5413" w14:textId="77777777" w:rsidR="00D73E37" w:rsidRDefault="00D73E37" w:rsidP="00C91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36495"/>
    <w:multiLevelType w:val="hybridMultilevel"/>
    <w:tmpl w:val="BD9ED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05206"/>
    <w:multiLevelType w:val="hybridMultilevel"/>
    <w:tmpl w:val="2C54ED5C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" w15:restartNumberingAfterBreak="0">
    <w:nsid w:val="1E1307B5"/>
    <w:multiLevelType w:val="hybridMultilevel"/>
    <w:tmpl w:val="BDD04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21D06"/>
    <w:multiLevelType w:val="hybridMultilevel"/>
    <w:tmpl w:val="66B49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21001"/>
    <w:multiLevelType w:val="hybridMultilevel"/>
    <w:tmpl w:val="791A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95D8C"/>
    <w:multiLevelType w:val="hybridMultilevel"/>
    <w:tmpl w:val="66182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567A3"/>
    <w:multiLevelType w:val="hybridMultilevel"/>
    <w:tmpl w:val="337EC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616AD4"/>
    <w:multiLevelType w:val="hybridMultilevel"/>
    <w:tmpl w:val="21F2C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510C8"/>
    <w:multiLevelType w:val="hybridMultilevel"/>
    <w:tmpl w:val="EF1CB2FE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9" w15:restartNumberingAfterBreak="0">
    <w:nsid w:val="66CC6CAC"/>
    <w:multiLevelType w:val="hybridMultilevel"/>
    <w:tmpl w:val="8E40A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B9769A"/>
    <w:multiLevelType w:val="hybridMultilevel"/>
    <w:tmpl w:val="BF6AC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0B22B0"/>
    <w:multiLevelType w:val="hybridMultilevel"/>
    <w:tmpl w:val="012C4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3507D"/>
    <w:multiLevelType w:val="hybridMultilevel"/>
    <w:tmpl w:val="2D243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6A7865"/>
    <w:multiLevelType w:val="hybridMultilevel"/>
    <w:tmpl w:val="2DEE8D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9810054">
    <w:abstractNumId w:val="10"/>
  </w:num>
  <w:num w:numId="2" w16cid:durableId="1153989319">
    <w:abstractNumId w:val="7"/>
  </w:num>
  <w:num w:numId="3" w16cid:durableId="1284848219">
    <w:abstractNumId w:val="9"/>
  </w:num>
  <w:num w:numId="4" w16cid:durableId="1248342135">
    <w:abstractNumId w:val="8"/>
  </w:num>
  <w:num w:numId="5" w16cid:durableId="894775730">
    <w:abstractNumId w:val="1"/>
  </w:num>
  <w:num w:numId="6" w16cid:durableId="1639872427">
    <w:abstractNumId w:val="5"/>
  </w:num>
  <w:num w:numId="7" w16cid:durableId="280303703">
    <w:abstractNumId w:val="2"/>
  </w:num>
  <w:num w:numId="8" w16cid:durableId="1336037704">
    <w:abstractNumId w:val="4"/>
  </w:num>
  <w:num w:numId="9" w16cid:durableId="504788813">
    <w:abstractNumId w:val="11"/>
  </w:num>
  <w:num w:numId="10" w16cid:durableId="1947497628">
    <w:abstractNumId w:val="6"/>
  </w:num>
  <w:num w:numId="11" w16cid:durableId="1510215645">
    <w:abstractNumId w:val="13"/>
  </w:num>
  <w:num w:numId="12" w16cid:durableId="251469793">
    <w:abstractNumId w:val="3"/>
  </w:num>
  <w:num w:numId="13" w16cid:durableId="1414819535">
    <w:abstractNumId w:val="0"/>
  </w:num>
  <w:num w:numId="14" w16cid:durableId="124452959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tDS1MDA2tDCyNDZS0lEKTi0uzszPAykwrAUAbOUEXiwAAAA="/>
  </w:docVars>
  <w:rsids>
    <w:rsidRoot w:val="002D24F8"/>
    <w:rsid w:val="00000795"/>
    <w:rsid w:val="000105D3"/>
    <w:rsid w:val="0001464E"/>
    <w:rsid w:val="00027BBA"/>
    <w:rsid w:val="00030DBB"/>
    <w:rsid w:val="00054C36"/>
    <w:rsid w:val="00084916"/>
    <w:rsid w:val="0008778D"/>
    <w:rsid w:val="000C69A9"/>
    <w:rsid w:val="000D058A"/>
    <w:rsid w:val="000D1EFC"/>
    <w:rsid w:val="000D2FB9"/>
    <w:rsid w:val="000D7C85"/>
    <w:rsid w:val="000F5791"/>
    <w:rsid w:val="00122059"/>
    <w:rsid w:val="00124F5B"/>
    <w:rsid w:val="00140421"/>
    <w:rsid w:val="00146534"/>
    <w:rsid w:val="001476F2"/>
    <w:rsid w:val="001528F5"/>
    <w:rsid w:val="001569FA"/>
    <w:rsid w:val="00157A42"/>
    <w:rsid w:val="0017127C"/>
    <w:rsid w:val="00183726"/>
    <w:rsid w:val="00194AC0"/>
    <w:rsid w:val="001B377F"/>
    <w:rsid w:val="001B5EE8"/>
    <w:rsid w:val="001C6582"/>
    <w:rsid w:val="001D3DA0"/>
    <w:rsid w:val="001D3E29"/>
    <w:rsid w:val="001F1527"/>
    <w:rsid w:val="001F6D78"/>
    <w:rsid w:val="002019AA"/>
    <w:rsid w:val="00204904"/>
    <w:rsid w:val="0020552D"/>
    <w:rsid w:val="002159D7"/>
    <w:rsid w:val="00217958"/>
    <w:rsid w:val="0022743D"/>
    <w:rsid w:val="00230FAC"/>
    <w:rsid w:val="00235B6D"/>
    <w:rsid w:val="002470BD"/>
    <w:rsid w:val="00254047"/>
    <w:rsid w:val="0025522D"/>
    <w:rsid w:val="0026091E"/>
    <w:rsid w:val="00264B4B"/>
    <w:rsid w:val="00272121"/>
    <w:rsid w:val="00292DDF"/>
    <w:rsid w:val="0029488D"/>
    <w:rsid w:val="002C11D3"/>
    <w:rsid w:val="002C223D"/>
    <w:rsid w:val="002C351B"/>
    <w:rsid w:val="002C42B2"/>
    <w:rsid w:val="002D24F8"/>
    <w:rsid w:val="002D2AED"/>
    <w:rsid w:val="002D3924"/>
    <w:rsid w:val="002D4D1A"/>
    <w:rsid w:val="002D7BE9"/>
    <w:rsid w:val="002E786C"/>
    <w:rsid w:val="003126A2"/>
    <w:rsid w:val="00353A96"/>
    <w:rsid w:val="003806E8"/>
    <w:rsid w:val="003827AD"/>
    <w:rsid w:val="0038626D"/>
    <w:rsid w:val="003B55B5"/>
    <w:rsid w:val="003C07C3"/>
    <w:rsid w:val="003F293B"/>
    <w:rsid w:val="00402FAC"/>
    <w:rsid w:val="0041132F"/>
    <w:rsid w:val="0042290A"/>
    <w:rsid w:val="004356F5"/>
    <w:rsid w:val="00440886"/>
    <w:rsid w:val="00441635"/>
    <w:rsid w:val="00450178"/>
    <w:rsid w:val="00457ACC"/>
    <w:rsid w:val="00467D3A"/>
    <w:rsid w:val="00471387"/>
    <w:rsid w:val="00482F23"/>
    <w:rsid w:val="004A39D3"/>
    <w:rsid w:val="004C46F7"/>
    <w:rsid w:val="004D40FF"/>
    <w:rsid w:val="004E2B33"/>
    <w:rsid w:val="004F0A7C"/>
    <w:rsid w:val="00510922"/>
    <w:rsid w:val="005177D5"/>
    <w:rsid w:val="005246B0"/>
    <w:rsid w:val="005303FA"/>
    <w:rsid w:val="00533027"/>
    <w:rsid w:val="0053791F"/>
    <w:rsid w:val="00545874"/>
    <w:rsid w:val="00552CD3"/>
    <w:rsid w:val="00576C6F"/>
    <w:rsid w:val="00582952"/>
    <w:rsid w:val="005859AB"/>
    <w:rsid w:val="0058644F"/>
    <w:rsid w:val="00592325"/>
    <w:rsid w:val="005B1B62"/>
    <w:rsid w:val="005C031C"/>
    <w:rsid w:val="005F3867"/>
    <w:rsid w:val="00611340"/>
    <w:rsid w:val="00614EE7"/>
    <w:rsid w:val="00626CE4"/>
    <w:rsid w:val="006324BB"/>
    <w:rsid w:val="00633AAB"/>
    <w:rsid w:val="00640433"/>
    <w:rsid w:val="006543E1"/>
    <w:rsid w:val="0065498B"/>
    <w:rsid w:val="00665DC0"/>
    <w:rsid w:val="006A316B"/>
    <w:rsid w:val="006A4F98"/>
    <w:rsid w:val="006C06C2"/>
    <w:rsid w:val="006D34D0"/>
    <w:rsid w:val="006E238F"/>
    <w:rsid w:val="006F03F2"/>
    <w:rsid w:val="006F1D63"/>
    <w:rsid w:val="00706156"/>
    <w:rsid w:val="00707666"/>
    <w:rsid w:val="00715621"/>
    <w:rsid w:val="00717F24"/>
    <w:rsid w:val="00722D14"/>
    <w:rsid w:val="007312A4"/>
    <w:rsid w:val="00744B77"/>
    <w:rsid w:val="007B44E9"/>
    <w:rsid w:val="007B7CD3"/>
    <w:rsid w:val="007C22AD"/>
    <w:rsid w:val="007C37D2"/>
    <w:rsid w:val="007C6544"/>
    <w:rsid w:val="007E6350"/>
    <w:rsid w:val="007F7A66"/>
    <w:rsid w:val="0080152D"/>
    <w:rsid w:val="008074B0"/>
    <w:rsid w:val="0081431C"/>
    <w:rsid w:val="008165BD"/>
    <w:rsid w:val="00825383"/>
    <w:rsid w:val="008331E3"/>
    <w:rsid w:val="0085146D"/>
    <w:rsid w:val="00860B6F"/>
    <w:rsid w:val="00860C36"/>
    <w:rsid w:val="0086413E"/>
    <w:rsid w:val="00864377"/>
    <w:rsid w:val="00893CE7"/>
    <w:rsid w:val="008A7019"/>
    <w:rsid w:val="008B583E"/>
    <w:rsid w:val="008D0F14"/>
    <w:rsid w:val="008D42CE"/>
    <w:rsid w:val="00914C96"/>
    <w:rsid w:val="00917C43"/>
    <w:rsid w:val="00927C1B"/>
    <w:rsid w:val="00930BC6"/>
    <w:rsid w:val="00937A54"/>
    <w:rsid w:val="009435CE"/>
    <w:rsid w:val="009752C4"/>
    <w:rsid w:val="0098790A"/>
    <w:rsid w:val="00996310"/>
    <w:rsid w:val="009A4E47"/>
    <w:rsid w:val="009B2B4E"/>
    <w:rsid w:val="009C5E2C"/>
    <w:rsid w:val="009D1B56"/>
    <w:rsid w:val="00A055EF"/>
    <w:rsid w:val="00A21AD1"/>
    <w:rsid w:val="00A449C6"/>
    <w:rsid w:val="00A50131"/>
    <w:rsid w:val="00A62141"/>
    <w:rsid w:val="00A73D5F"/>
    <w:rsid w:val="00A74454"/>
    <w:rsid w:val="00A74BF9"/>
    <w:rsid w:val="00A9706B"/>
    <w:rsid w:val="00AA0D18"/>
    <w:rsid w:val="00AE111E"/>
    <w:rsid w:val="00AE1614"/>
    <w:rsid w:val="00AF68B7"/>
    <w:rsid w:val="00B13511"/>
    <w:rsid w:val="00B20E06"/>
    <w:rsid w:val="00B26144"/>
    <w:rsid w:val="00B40898"/>
    <w:rsid w:val="00B412E8"/>
    <w:rsid w:val="00B44909"/>
    <w:rsid w:val="00B46DDF"/>
    <w:rsid w:val="00B57DA8"/>
    <w:rsid w:val="00B81E7F"/>
    <w:rsid w:val="00BA10C5"/>
    <w:rsid w:val="00BA32B0"/>
    <w:rsid w:val="00BA742B"/>
    <w:rsid w:val="00BB465F"/>
    <w:rsid w:val="00BB493F"/>
    <w:rsid w:val="00BB7BF9"/>
    <w:rsid w:val="00BC4501"/>
    <w:rsid w:val="00BD09F3"/>
    <w:rsid w:val="00BF7228"/>
    <w:rsid w:val="00C35148"/>
    <w:rsid w:val="00C37E39"/>
    <w:rsid w:val="00C40218"/>
    <w:rsid w:val="00C538C5"/>
    <w:rsid w:val="00C60C32"/>
    <w:rsid w:val="00C75714"/>
    <w:rsid w:val="00C91D8C"/>
    <w:rsid w:val="00C9675C"/>
    <w:rsid w:val="00C973A5"/>
    <w:rsid w:val="00CA7678"/>
    <w:rsid w:val="00CB147C"/>
    <w:rsid w:val="00CC1463"/>
    <w:rsid w:val="00CC33BA"/>
    <w:rsid w:val="00CC5052"/>
    <w:rsid w:val="00CD343F"/>
    <w:rsid w:val="00CD5283"/>
    <w:rsid w:val="00CD5479"/>
    <w:rsid w:val="00CD76C5"/>
    <w:rsid w:val="00CF08D9"/>
    <w:rsid w:val="00CF671A"/>
    <w:rsid w:val="00CF7532"/>
    <w:rsid w:val="00D01237"/>
    <w:rsid w:val="00D17475"/>
    <w:rsid w:val="00D22302"/>
    <w:rsid w:val="00D24100"/>
    <w:rsid w:val="00D73E37"/>
    <w:rsid w:val="00D75EAD"/>
    <w:rsid w:val="00D768DB"/>
    <w:rsid w:val="00D93046"/>
    <w:rsid w:val="00D939E0"/>
    <w:rsid w:val="00DB74B2"/>
    <w:rsid w:val="00DE2C36"/>
    <w:rsid w:val="00E05B43"/>
    <w:rsid w:val="00E11230"/>
    <w:rsid w:val="00E118D5"/>
    <w:rsid w:val="00E25AD1"/>
    <w:rsid w:val="00E286DE"/>
    <w:rsid w:val="00E3068E"/>
    <w:rsid w:val="00E51653"/>
    <w:rsid w:val="00E65CE2"/>
    <w:rsid w:val="00E96289"/>
    <w:rsid w:val="00EA2206"/>
    <w:rsid w:val="00EA481D"/>
    <w:rsid w:val="00EB2841"/>
    <w:rsid w:val="00EC7C18"/>
    <w:rsid w:val="00F06E6A"/>
    <w:rsid w:val="00F22CD7"/>
    <w:rsid w:val="00F31024"/>
    <w:rsid w:val="00F3582C"/>
    <w:rsid w:val="00F45188"/>
    <w:rsid w:val="00F47D14"/>
    <w:rsid w:val="00F514B3"/>
    <w:rsid w:val="00F5390C"/>
    <w:rsid w:val="00F56809"/>
    <w:rsid w:val="00F63F59"/>
    <w:rsid w:val="00F652B8"/>
    <w:rsid w:val="00F74A49"/>
    <w:rsid w:val="00F8192B"/>
    <w:rsid w:val="00F85349"/>
    <w:rsid w:val="00F94251"/>
    <w:rsid w:val="00F94418"/>
    <w:rsid w:val="00F94C4C"/>
    <w:rsid w:val="00FA465B"/>
    <w:rsid w:val="00FD3406"/>
    <w:rsid w:val="00FE2352"/>
    <w:rsid w:val="00FE7736"/>
    <w:rsid w:val="00FF608E"/>
    <w:rsid w:val="00FF6873"/>
    <w:rsid w:val="015FB0AB"/>
    <w:rsid w:val="01A6775E"/>
    <w:rsid w:val="022E2A24"/>
    <w:rsid w:val="02A8CA6A"/>
    <w:rsid w:val="02BC231F"/>
    <w:rsid w:val="03078DAD"/>
    <w:rsid w:val="0344417C"/>
    <w:rsid w:val="043AEEDC"/>
    <w:rsid w:val="04AB8D90"/>
    <w:rsid w:val="04D1659B"/>
    <w:rsid w:val="04DD7F16"/>
    <w:rsid w:val="04E3810E"/>
    <w:rsid w:val="04FB9831"/>
    <w:rsid w:val="050F698E"/>
    <w:rsid w:val="057E9E76"/>
    <w:rsid w:val="05A28645"/>
    <w:rsid w:val="05C6C86A"/>
    <w:rsid w:val="05ED781A"/>
    <w:rsid w:val="0604B71C"/>
    <w:rsid w:val="067C7F63"/>
    <w:rsid w:val="071A7BA3"/>
    <w:rsid w:val="0758EAD4"/>
    <w:rsid w:val="078F9442"/>
    <w:rsid w:val="07A95253"/>
    <w:rsid w:val="07B0FB29"/>
    <w:rsid w:val="07BBA7A6"/>
    <w:rsid w:val="07BCA44B"/>
    <w:rsid w:val="07CCB204"/>
    <w:rsid w:val="07CE6FBC"/>
    <w:rsid w:val="08F2AA94"/>
    <w:rsid w:val="0A2F1585"/>
    <w:rsid w:val="0AE4C47C"/>
    <w:rsid w:val="0B7711CD"/>
    <w:rsid w:val="0CCDD699"/>
    <w:rsid w:val="0CDBD22C"/>
    <w:rsid w:val="0DDCECF8"/>
    <w:rsid w:val="0DE4F4B1"/>
    <w:rsid w:val="0EE443E1"/>
    <w:rsid w:val="0EE81D95"/>
    <w:rsid w:val="0F0A8C59"/>
    <w:rsid w:val="0FFC8419"/>
    <w:rsid w:val="1007A26A"/>
    <w:rsid w:val="103B90B8"/>
    <w:rsid w:val="107C7389"/>
    <w:rsid w:val="10B9971B"/>
    <w:rsid w:val="10E24F3B"/>
    <w:rsid w:val="1143B64B"/>
    <w:rsid w:val="114703FA"/>
    <w:rsid w:val="1216635B"/>
    <w:rsid w:val="126BC712"/>
    <w:rsid w:val="12C5AED7"/>
    <w:rsid w:val="12E3BBB0"/>
    <w:rsid w:val="12ED0BE7"/>
    <w:rsid w:val="1314614F"/>
    <w:rsid w:val="13C25961"/>
    <w:rsid w:val="14204E4F"/>
    <w:rsid w:val="163DDA54"/>
    <w:rsid w:val="1647A33A"/>
    <w:rsid w:val="17262474"/>
    <w:rsid w:val="1741B1C0"/>
    <w:rsid w:val="174A3B44"/>
    <w:rsid w:val="1756E5DA"/>
    <w:rsid w:val="18050EF2"/>
    <w:rsid w:val="1857EC7F"/>
    <w:rsid w:val="186AE7CE"/>
    <w:rsid w:val="187186B8"/>
    <w:rsid w:val="1A7FF721"/>
    <w:rsid w:val="1AE976C9"/>
    <w:rsid w:val="1B30F019"/>
    <w:rsid w:val="1B548FB6"/>
    <w:rsid w:val="1BBFECAD"/>
    <w:rsid w:val="1C35252D"/>
    <w:rsid w:val="1C84B9D3"/>
    <w:rsid w:val="1CD865DD"/>
    <w:rsid w:val="1CE88352"/>
    <w:rsid w:val="1D3DF4C3"/>
    <w:rsid w:val="1DDF90C1"/>
    <w:rsid w:val="1EFC36F2"/>
    <w:rsid w:val="20D645B4"/>
    <w:rsid w:val="20E62F5A"/>
    <w:rsid w:val="21472384"/>
    <w:rsid w:val="21906251"/>
    <w:rsid w:val="219C2F72"/>
    <w:rsid w:val="225124D0"/>
    <w:rsid w:val="22725C45"/>
    <w:rsid w:val="22AE917E"/>
    <w:rsid w:val="22B6B3B6"/>
    <w:rsid w:val="23439315"/>
    <w:rsid w:val="2388A10C"/>
    <w:rsid w:val="2389230E"/>
    <w:rsid w:val="23A11C7B"/>
    <w:rsid w:val="23E373E1"/>
    <w:rsid w:val="240E314E"/>
    <w:rsid w:val="2481CDEF"/>
    <w:rsid w:val="24F6F9CE"/>
    <w:rsid w:val="25493732"/>
    <w:rsid w:val="264B1567"/>
    <w:rsid w:val="2723ACDC"/>
    <w:rsid w:val="274F505A"/>
    <w:rsid w:val="27CC8093"/>
    <w:rsid w:val="280E5239"/>
    <w:rsid w:val="28508440"/>
    <w:rsid w:val="28A78374"/>
    <w:rsid w:val="2A560D07"/>
    <w:rsid w:val="2AAA4D7A"/>
    <w:rsid w:val="2AF17EDA"/>
    <w:rsid w:val="2B8AB735"/>
    <w:rsid w:val="2C056E23"/>
    <w:rsid w:val="2C32D4CC"/>
    <w:rsid w:val="2C52FEED"/>
    <w:rsid w:val="2D3ADC32"/>
    <w:rsid w:val="2DAA0E8B"/>
    <w:rsid w:val="2E22C575"/>
    <w:rsid w:val="2E2EACB2"/>
    <w:rsid w:val="2EBCA4B6"/>
    <w:rsid w:val="2EE9600E"/>
    <w:rsid w:val="2F5828B8"/>
    <w:rsid w:val="2F684700"/>
    <w:rsid w:val="2F86D57E"/>
    <w:rsid w:val="2FC74E7B"/>
    <w:rsid w:val="303A2C31"/>
    <w:rsid w:val="3096F56F"/>
    <w:rsid w:val="312D6F68"/>
    <w:rsid w:val="312F016D"/>
    <w:rsid w:val="31B288AE"/>
    <w:rsid w:val="32780333"/>
    <w:rsid w:val="329A490E"/>
    <w:rsid w:val="32E44865"/>
    <w:rsid w:val="33B1AE01"/>
    <w:rsid w:val="33F126A1"/>
    <w:rsid w:val="34202786"/>
    <w:rsid w:val="34488336"/>
    <w:rsid w:val="3450B4D0"/>
    <w:rsid w:val="3465102A"/>
    <w:rsid w:val="346934F6"/>
    <w:rsid w:val="346A1EF6"/>
    <w:rsid w:val="34D6B901"/>
    <w:rsid w:val="358DEBAF"/>
    <w:rsid w:val="359965CC"/>
    <w:rsid w:val="376C66B5"/>
    <w:rsid w:val="3785B39E"/>
    <w:rsid w:val="37E0EEA8"/>
    <w:rsid w:val="37EF4C86"/>
    <w:rsid w:val="381DB525"/>
    <w:rsid w:val="3895D602"/>
    <w:rsid w:val="38DC1D18"/>
    <w:rsid w:val="39237DBC"/>
    <w:rsid w:val="39553D28"/>
    <w:rsid w:val="396482B0"/>
    <w:rsid w:val="39833483"/>
    <w:rsid w:val="39B29EB7"/>
    <w:rsid w:val="39B4A826"/>
    <w:rsid w:val="3A047459"/>
    <w:rsid w:val="3A28B2B1"/>
    <w:rsid w:val="3ACD381D"/>
    <w:rsid w:val="3B5555E7"/>
    <w:rsid w:val="3C2255AE"/>
    <w:rsid w:val="3C470197"/>
    <w:rsid w:val="3C663631"/>
    <w:rsid w:val="3C792612"/>
    <w:rsid w:val="3EE26C4E"/>
    <w:rsid w:val="3F29BD7B"/>
    <w:rsid w:val="3F72703F"/>
    <w:rsid w:val="3F9E1888"/>
    <w:rsid w:val="40A6889D"/>
    <w:rsid w:val="40E59585"/>
    <w:rsid w:val="410D0939"/>
    <w:rsid w:val="419F8674"/>
    <w:rsid w:val="421FBFCD"/>
    <w:rsid w:val="424D6F3E"/>
    <w:rsid w:val="42A70C57"/>
    <w:rsid w:val="42DA636B"/>
    <w:rsid w:val="435E09BC"/>
    <w:rsid w:val="4458B2B3"/>
    <w:rsid w:val="4670A39B"/>
    <w:rsid w:val="470EEC14"/>
    <w:rsid w:val="47403E71"/>
    <w:rsid w:val="47B3BF3A"/>
    <w:rsid w:val="4863806B"/>
    <w:rsid w:val="49564E57"/>
    <w:rsid w:val="4A6575B6"/>
    <w:rsid w:val="4A8EB7E6"/>
    <w:rsid w:val="4BCD0509"/>
    <w:rsid w:val="4BEE6D61"/>
    <w:rsid w:val="4C3A2BAD"/>
    <w:rsid w:val="4E642CB3"/>
    <w:rsid w:val="4EE51A78"/>
    <w:rsid w:val="4F00D59C"/>
    <w:rsid w:val="4F18655E"/>
    <w:rsid w:val="4F6E59A7"/>
    <w:rsid w:val="501487A0"/>
    <w:rsid w:val="5077C12B"/>
    <w:rsid w:val="509CA5FD"/>
    <w:rsid w:val="50A1E4FA"/>
    <w:rsid w:val="50A6FAA9"/>
    <w:rsid w:val="50C19BD1"/>
    <w:rsid w:val="5188A0E1"/>
    <w:rsid w:val="51B05801"/>
    <w:rsid w:val="5246CAAB"/>
    <w:rsid w:val="529044D4"/>
    <w:rsid w:val="52B35CAD"/>
    <w:rsid w:val="53469BB9"/>
    <w:rsid w:val="5391D5CC"/>
    <w:rsid w:val="53FC2356"/>
    <w:rsid w:val="542AA8E1"/>
    <w:rsid w:val="54374C27"/>
    <w:rsid w:val="54445FA9"/>
    <w:rsid w:val="54AFB727"/>
    <w:rsid w:val="54B1289D"/>
    <w:rsid w:val="54C1EEAD"/>
    <w:rsid w:val="54C3E4E6"/>
    <w:rsid w:val="55182DC5"/>
    <w:rsid w:val="55216AC8"/>
    <w:rsid w:val="55847334"/>
    <w:rsid w:val="5675666C"/>
    <w:rsid w:val="568992CB"/>
    <w:rsid w:val="56F1D839"/>
    <w:rsid w:val="5707FEDF"/>
    <w:rsid w:val="573EF62C"/>
    <w:rsid w:val="5812C004"/>
    <w:rsid w:val="5826F845"/>
    <w:rsid w:val="58A348A1"/>
    <w:rsid w:val="58B66C1C"/>
    <w:rsid w:val="58D8746A"/>
    <w:rsid w:val="58FC7399"/>
    <w:rsid w:val="591BA2DF"/>
    <w:rsid w:val="594E7167"/>
    <w:rsid w:val="599B7AD5"/>
    <w:rsid w:val="59D4616D"/>
    <w:rsid w:val="59F558E1"/>
    <w:rsid w:val="5A7531D5"/>
    <w:rsid w:val="5B0DA4F4"/>
    <w:rsid w:val="5B4AFC47"/>
    <w:rsid w:val="5B4B51AD"/>
    <w:rsid w:val="5B7B2E11"/>
    <w:rsid w:val="5BBBA701"/>
    <w:rsid w:val="5CB75890"/>
    <w:rsid w:val="5D83168B"/>
    <w:rsid w:val="5E29FE68"/>
    <w:rsid w:val="5E646E1A"/>
    <w:rsid w:val="5EDF6A0F"/>
    <w:rsid w:val="5F29ED34"/>
    <w:rsid w:val="5F38BF52"/>
    <w:rsid w:val="60869672"/>
    <w:rsid w:val="608ED30D"/>
    <w:rsid w:val="60AE336F"/>
    <w:rsid w:val="60FB3E86"/>
    <w:rsid w:val="61D72D61"/>
    <w:rsid w:val="625FAC07"/>
    <w:rsid w:val="62820586"/>
    <w:rsid w:val="63621593"/>
    <w:rsid w:val="64E65901"/>
    <w:rsid w:val="64EFB0CA"/>
    <w:rsid w:val="64F1BFDC"/>
    <w:rsid w:val="65037D33"/>
    <w:rsid w:val="6547B741"/>
    <w:rsid w:val="670E3DAD"/>
    <w:rsid w:val="68399136"/>
    <w:rsid w:val="68AA0E0E"/>
    <w:rsid w:val="69F97EE7"/>
    <w:rsid w:val="6A5D1937"/>
    <w:rsid w:val="6B5220D0"/>
    <w:rsid w:val="6B9617B0"/>
    <w:rsid w:val="6BD2D4ED"/>
    <w:rsid w:val="6BEE8A64"/>
    <w:rsid w:val="6C135809"/>
    <w:rsid w:val="6C29D22A"/>
    <w:rsid w:val="6C539B91"/>
    <w:rsid w:val="6C66AED5"/>
    <w:rsid w:val="6D1EB06C"/>
    <w:rsid w:val="6D9CEBDC"/>
    <w:rsid w:val="6E50C54B"/>
    <w:rsid w:val="6F43BEF0"/>
    <w:rsid w:val="6F7DAEE4"/>
    <w:rsid w:val="6FB9F053"/>
    <w:rsid w:val="6FC8296D"/>
    <w:rsid w:val="7031DC0F"/>
    <w:rsid w:val="706597B8"/>
    <w:rsid w:val="70801B2F"/>
    <w:rsid w:val="70844611"/>
    <w:rsid w:val="710EE3C6"/>
    <w:rsid w:val="7113348E"/>
    <w:rsid w:val="719A9086"/>
    <w:rsid w:val="71B56633"/>
    <w:rsid w:val="71BE2C8F"/>
    <w:rsid w:val="71C73729"/>
    <w:rsid w:val="7235A5DE"/>
    <w:rsid w:val="7239CF20"/>
    <w:rsid w:val="72F45812"/>
    <w:rsid w:val="73296ECF"/>
    <w:rsid w:val="7436C67E"/>
    <w:rsid w:val="74FF27A0"/>
    <w:rsid w:val="75141BCD"/>
    <w:rsid w:val="75E2F253"/>
    <w:rsid w:val="764DECFC"/>
    <w:rsid w:val="7656D776"/>
    <w:rsid w:val="76AB1987"/>
    <w:rsid w:val="76B18F1B"/>
    <w:rsid w:val="76C0AB9D"/>
    <w:rsid w:val="77E4968E"/>
    <w:rsid w:val="7831F807"/>
    <w:rsid w:val="78EA8553"/>
    <w:rsid w:val="799ACC6E"/>
    <w:rsid w:val="79B9CFF0"/>
    <w:rsid w:val="7A490FC6"/>
    <w:rsid w:val="7A94DF4F"/>
    <w:rsid w:val="7B64BD5D"/>
    <w:rsid w:val="7BCFEB6D"/>
    <w:rsid w:val="7BF13618"/>
    <w:rsid w:val="7C37891D"/>
    <w:rsid w:val="7D69BCC9"/>
    <w:rsid w:val="7DA800A0"/>
    <w:rsid w:val="7E40FF9F"/>
    <w:rsid w:val="7E6E3D91"/>
    <w:rsid w:val="7E6F9DC4"/>
    <w:rsid w:val="7E8F1D4A"/>
    <w:rsid w:val="7EB92096"/>
    <w:rsid w:val="7FBF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1FE71"/>
  <w15:docId w15:val="{560A16AA-6244-4BE3-9C78-3472423D3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2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76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B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B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73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E37"/>
  </w:style>
  <w:style w:type="paragraph" w:styleId="Footer">
    <w:name w:val="footer"/>
    <w:basedOn w:val="Normal"/>
    <w:link w:val="FooterChar"/>
    <w:uiPriority w:val="99"/>
    <w:unhideWhenUsed/>
    <w:rsid w:val="00D73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16.sv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image" Target="media/image14.sv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sv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fce40c-2487-4162-b090-a8a0e7e00f30">
      <Terms xmlns="http://schemas.microsoft.com/office/infopath/2007/PartnerControls"/>
    </lcf76f155ced4ddcb4097134ff3c332f>
    <TaxCatchAll xmlns="37810fd8-5940-4815-b7be-baf28d13045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7B6BB93B55C4097BE9E8618BE070A" ma:contentTypeVersion="12" ma:contentTypeDescription="Create a new document." ma:contentTypeScope="" ma:versionID="624795a0247be138052809f6d2681889">
  <xsd:schema xmlns:xsd="http://www.w3.org/2001/XMLSchema" xmlns:xs="http://www.w3.org/2001/XMLSchema" xmlns:p="http://schemas.microsoft.com/office/2006/metadata/properties" xmlns:ns2="acfce40c-2487-4162-b090-a8a0e7e00f30" xmlns:ns3="37810fd8-5940-4815-b7be-baf28d130451" targetNamespace="http://schemas.microsoft.com/office/2006/metadata/properties" ma:root="true" ma:fieldsID="c8c8ea0fd02328db70d9600f724549fe" ns2:_="" ns3:_="">
    <xsd:import namespace="acfce40c-2487-4162-b090-a8a0e7e00f30"/>
    <xsd:import namespace="37810fd8-5940-4815-b7be-baf28d1304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fce40c-2487-4162-b090-a8a0e7e00f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5c382b5-3e48-4341-b08d-6b9a9c08a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810fd8-5940-4815-b7be-baf28d130451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5a46439-aff1-4b7a-a6c7-3c95dc373b78}" ma:internalName="TaxCatchAll" ma:showField="CatchAllData" ma:web="37810fd8-5940-4815-b7be-baf28d1304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FCECA2-5DD1-4306-B836-2A74541F7A16}">
  <ds:schemaRefs>
    <ds:schemaRef ds:uri="http://schemas.microsoft.com/office/infopath/2007/PartnerControls"/>
    <ds:schemaRef ds:uri="37810fd8-5940-4815-b7be-baf28d130451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cfce40c-2487-4162-b090-a8a0e7e00f3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E4318B0-4827-404E-A71D-D6666742BB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DCC365-6715-4002-ADF1-ECBE2B56A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fce40c-2487-4162-b090-a8a0e7e00f30"/>
    <ds:schemaRef ds:uri="37810fd8-5940-4815-b7be-baf28d130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7</Words>
  <Characters>2379</Characters>
  <Application>Microsoft Office Word</Application>
  <DocSecurity>0</DocSecurity>
  <Lines>19</Lines>
  <Paragraphs>5</Paragraphs>
  <ScaleCrop>false</ScaleCrop>
  <Company>Birmingham Metropolitan College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Killeen</dc:creator>
  <cp:lastModifiedBy>Dawn Killeen</cp:lastModifiedBy>
  <cp:revision>2</cp:revision>
  <cp:lastPrinted>2018-08-08T10:59:00Z</cp:lastPrinted>
  <dcterms:created xsi:type="dcterms:W3CDTF">2025-09-24T08:05:00Z</dcterms:created>
  <dcterms:modified xsi:type="dcterms:W3CDTF">2025-09-2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7B6BB93B55C4097BE9E8618BE070A</vt:lpwstr>
  </property>
  <property fmtid="{D5CDD505-2E9C-101B-9397-08002B2CF9AE}" pid="3" name="MediaServiceImageTags">
    <vt:lpwstr/>
  </property>
</Properties>
</file>